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F5F" w:rsidRDefault="00DB7F5F" w:rsidP="00DB7F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r w:rsidRPr="00DB7F5F">
        <w:rPr>
          <w:rFonts w:eastAsia="SimSun" w:hint="eastAsia"/>
        </w:rPr>
        <w:t>朋友的自我素质</w:t>
      </w:r>
      <w:r w:rsidRPr="00DB7F5F"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(Friends’ Self-quality) </w:t>
      </w:r>
      <w:r w:rsidRPr="00DB7F5F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p w:rsidR="00DB7F5F" w:rsidRDefault="00DB7F5F" w:rsidP="00DB7F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Style w:val="1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165"/>
        <w:gridCol w:w="7131"/>
      </w:tblGrid>
      <w:tr w:rsidR="00DB7F5F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接纳，智慧，友谊</w:t>
            </w:r>
          </w:p>
        </w:tc>
      </w:tr>
      <w:tr w:rsidR="00DB7F5F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自信，灵活，解决问题</w:t>
            </w:r>
          </w:p>
        </w:tc>
      </w:tr>
      <w:tr w:rsidR="00DB7F5F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sz w:val="24"/>
                <w:szCs w:val="24"/>
                <w:shd w:val="clear" w:color="auto" w:fill="FFFFFF"/>
              </w:rPr>
              <w:t>长者</w:t>
            </w:r>
          </w:p>
        </w:tc>
      </w:tr>
      <w:tr w:rsidR="00DB7F5F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sz w:val="24"/>
                <w:szCs w:val="24"/>
                <w:shd w:val="clear" w:color="auto" w:fill="FFFFFF"/>
              </w:rPr>
              <w:t>长者</w:t>
            </w:r>
          </w:p>
        </w:tc>
      </w:tr>
      <w:tr w:rsidR="00DB7F5F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7 </w:t>
            </w: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</w:t>
            </w:r>
            <w:r w:rsidRPr="00DB7F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</w:t>
            </w: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DB7F5F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653</w:t>
            </w:r>
          </w:p>
        </w:tc>
      </w:tr>
      <w:tr w:rsidR="00DB7F5F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B7F5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Kwan, Alex Yui-huen, </w:t>
            </w:r>
            <w:r w:rsidRPr="00DB7F5F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Chau-kiu Cheung,</w:t>
            </w:r>
            <w:r w:rsidRPr="00DB7F5F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DB7F5F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DB7F5F">
              <w:rPr>
                <w:rFonts w:ascii="Times New Roman" w:eastAsia="SimSun" w:hAnsi="Times New Roman" w:cs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:rsidR="00DB7F5F" w:rsidRDefault="00DB7F5F" w:rsidP="00DB7F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DB7F5F" w:rsidRDefault="00DB7F5F" w:rsidP="00DB7F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DB7F5F">
        <w:rPr>
          <w:rFonts w:eastAsia="SimSun" w:hint="eastAsia"/>
        </w:rPr>
        <w:t>朋友的自我素质</w:t>
      </w:r>
      <w:r w:rsidRPr="00DB7F5F">
        <w:rPr>
          <w:rFonts w:asciiTheme="minorEastAsia" w:eastAsia="SimSun" w:hAnsiTheme="minorEastAsia" w:cs="Times New Roman" w:hint="eastAsia"/>
          <w:sz w:val="24"/>
          <w:szCs w:val="24"/>
        </w:rPr>
        <w:t>的</w:t>
      </w:r>
      <w:r w:rsidRPr="00DB7F5F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DB7F5F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38661D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2C497E" w:rsidRDefault="00DB7F5F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DB7F5F">
              <w:rPr>
                <w:rFonts w:asciiTheme="minorEastAsia" w:eastAsia="SimSun" w:hAnsiTheme="minorEastAsia" w:hint="eastAsia"/>
                <w:szCs w:val="24"/>
              </w:rPr>
              <w:t>没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2C497E" w:rsidRDefault="00DB7F5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B7F5F">
              <w:rPr>
                <w:rFonts w:asciiTheme="minorEastAsia" w:eastAsia="SimSun" w:hAnsiTheme="minorEastAsia" w:hint="eastAsia"/>
                <w:szCs w:val="24"/>
              </w:rPr>
              <w:t>颇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2C497E" w:rsidRDefault="00DB7F5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B7F5F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2C497E" w:rsidRDefault="00DB7F5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B7F5F">
              <w:rPr>
                <w:rFonts w:asciiTheme="minorEastAsia" w:eastAsia="SimSun" w:hAnsiTheme="minorEastAsia" w:hint="eastAsia"/>
                <w:szCs w:val="24"/>
              </w:rPr>
              <w:t>颇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2C497E" w:rsidRDefault="00DB7F5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B7F5F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DB7F5F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38661D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,3,5,7</w:t>
            </w:r>
            <w:r w:rsidRPr="00DB7F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38661D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38661D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38661D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38661D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38661D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  <w:tr w:rsidR="00DB7F5F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38661D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DB7F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,4,6</w:t>
            </w:r>
            <w:r w:rsidRPr="00DB7F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 xml:space="preserve"> </w:t>
            </w:r>
            <w:r w:rsidRPr="00DB7F5F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（反向计分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1849F0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1849F0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1849F0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1849F0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1849F0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</w:tr>
    </w:tbl>
    <w:p w:rsidR="00DB7F5F" w:rsidRDefault="00DB7F5F" w:rsidP="00DB7F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DB7F5F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DB7F5F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B7F5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DB7F5F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B7F5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DB7F5F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B7F5F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7F5F" w:rsidRPr="00031DAE" w:rsidRDefault="00DB7F5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DB7F5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DB7F5F" w:rsidRDefault="00DB7F5F" w:rsidP="00DB7F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DB7F5F" w:rsidRDefault="00DB7F5F" w:rsidP="00DB7F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DB7F5F" w:rsidRDefault="00DB7F5F" w:rsidP="00DB7F5F"/>
    <w:p w:rsidR="00DB7F5F" w:rsidRDefault="00DB7F5F" w:rsidP="00DB7F5F"/>
    <w:bookmarkEnd w:id="0"/>
    <w:p w:rsidR="00AE5620" w:rsidRPr="00DB7F5F" w:rsidRDefault="00785CEC" w:rsidP="00DB7F5F"/>
    <w:sectPr w:rsidR="00AE5620" w:rsidRPr="00DB7F5F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5CEC" w:rsidRDefault="00785CEC" w:rsidP="00DB7F5F">
      <w:r>
        <w:separator/>
      </w:r>
    </w:p>
  </w:endnote>
  <w:endnote w:type="continuationSeparator" w:id="0">
    <w:p w:rsidR="00785CEC" w:rsidRDefault="00785CEC" w:rsidP="00DB7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5CEC" w:rsidRDefault="00785CEC" w:rsidP="00DB7F5F">
      <w:r>
        <w:separator/>
      </w:r>
    </w:p>
  </w:footnote>
  <w:footnote w:type="continuationSeparator" w:id="0">
    <w:p w:rsidR="00785CEC" w:rsidRDefault="00785CEC" w:rsidP="00DB7F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cwtDA2MDM2NDZV0lEKTi0uzszPAykwrAUA1yZiESwAAAA="/>
  </w:docVars>
  <w:rsids>
    <w:rsidRoot w:val="00BC471C"/>
    <w:rsid w:val="003D4FB3"/>
    <w:rsid w:val="006E462E"/>
    <w:rsid w:val="00785CEC"/>
    <w:rsid w:val="00924431"/>
    <w:rsid w:val="00BC471C"/>
    <w:rsid w:val="00C77C72"/>
    <w:rsid w:val="00DB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13D9678-F579-4298-A816-DACF326AF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462E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6E462E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7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7F5F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B7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7F5F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21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3:17:00Z</dcterms:created>
  <dcterms:modified xsi:type="dcterms:W3CDTF">2021-03-05T03:03:00Z</dcterms:modified>
</cp:coreProperties>
</file>